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15496" w14:textId="61733021" w:rsidR="005A38AF" w:rsidRDefault="002B53F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S100133 pCMV6-AC-GFP-rtTA-Hyg Inducible Expression Vector</w:t>
      </w:r>
    </w:p>
    <w:p w14:paraId="1B0A3A42" w14:textId="2142DC88" w:rsidR="008E0014" w:rsidRDefault="00755F9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8998 bp</w:t>
      </w:r>
    </w:p>
    <w:p w14:paraId="1D130634" w14:textId="15F34D11" w:rsidR="00755F91" w:rsidRPr="005A38AF" w:rsidRDefault="00755F9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9</w:t>
      </w:r>
      <w:r w:rsidR="00965836">
        <w:rPr>
          <w:rFonts w:ascii="Arial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  <w:szCs w:val="24"/>
        </w:rPr>
        <w:t>30</w:t>
      </w:r>
      <w:r w:rsidR="00965836">
        <w:rPr>
          <w:rFonts w:ascii="Arial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  <w:szCs w:val="24"/>
        </w:rPr>
        <w:t>2022</w:t>
      </w:r>
    </w:p>
    <w:p w14:paraId="5786C96B" w14:textId="77777777" w:rsidR="0060173F" w:rsidRDefault="0060173F">
      <w:pPr>
        <w:rPr>
          <w:rFonts w:ascii="Arial" w:hAnsi="Arial" w:cs="Arial"/>
          <w:sz w:val="20"/>
          <w:szCs w:val="20"/>
        </w:rPr>
      </w:pPr>
    </w:p>
    <w:p w14:paraId="68EA0049" w14:textId="77777777" w:rsidR="00C4776A" w:rsidRPr="005A38AF" w:rsidRDefault="0060173F">
      <w:r w:rsidRPr="0060173F">
        <w:rPr>
          <w:rFonts w:ascii="Arial" w:hAnsi="Arial" w:cs="Arial"/>
          <w:sz w:val="20"/>
          <w:szCs w:val="20"/>
        </w:rPr>
        <w:t>AACAAAATATTAACGCTTACAATTTCCATTCGCCATTCAGGCTGCGCAACTGTTGGGAAGGGCGATCGGTGCGGGCCTCTTCGCTATTACGCCAGCTGGCGAAAGGGGGATGTGCTGCAAGGCGATTAAGTTGGGTAACGCCAGGGTTTTCCCAGTCACGACGTTGTAAAACGACGGCCAGTGCCAAGCTGATCTATACATTGAATCAATATTGGCAATTAGCCATATTAGTCATTGGTTATATAGCATAAATCAATATTGGCTATTGGCCATTGCATACGTTGTATCTATATCATAATA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ATGTCTAGACTGGACAAGAGCAAAGTCATAAACGGAGCTCTGGAATTACTCAATGGTGTCGGTATCGAAGGCCTGACGACAAGGAAACTCGCTCAAAAGCTGGGAGTTGAGCAGCCTACCCTGTACTGGCACGTGAAGAACAAGCGGGCCCTGCTCGATGCCCTGCCAATCGAGATGCTGGACAGGCATCATACCCACTTCTGCCCCCTGGAAGGCGAGTCATGGCAAGACTTTCTGCGGAACAACGCCAAGTCATACCGCTGTGCTCTCCTCTCACATCGCGACGGGGCTAAAGTGCATCTCGGCACCCGCCCAACAGAGAAACAGTACGAAACCCTGGAAAATCAGCTCGCGTTCCTGTGTCAGCAAGGCTTCTCCCTGGAGAACGCACTGTACGCTCTGTCCGCCGTGGGCCACTTTACACTGGGCTGCGTATTGGAGGAACAGGAGCATCAAGTAGCAAAAGAGGAAAGAGAGACACCTACCACCGATTCTATGCCCCCACTTCTGAGACAAGCAATTGAGCTGTTCGACCGGCAGGGAGCCGAACCTGCCTTCCTTTTCGGCCTGGAACTAATCATATGTGGCCTGGAGAAACAGCTAAAGTGCGAAAGCGGCGGGCCGACCGACGCCCTTGACGATTTTGACTTAGACATGCTCCCAGCCGATGCCCTTGACGACTTTGACCTTGATATGCTGCCTGCTGACGCTCTTGACGATTTTGACCTTGACATGCTCCCCGGGTAAGGATCCGatcataatcagccataccacattATTATCCCTAATACCTGCCACCCCACTCTTAATCAGTGGTGGAAGAACGGTCTCAGAACTGTTTGTTTCAATTCGCCATTTAAGTTTAGTAGTAAAAGACTGGTTAATGATAACAATGCATCGTAAAACCTTCAGAAGGAAAGGAGAATGTTTTGTGGACCACTTTGGTTTTCTTTTTTGCGTGTGGCAGTTTTAAGTTATTAGTTTTTAAAATCAGTACTTTTTAATGGAAACAACTTGACCAAAAATTTGTCACAGAATTTTGAGACCCATTAAAAAAGTTAAATGAGAAACCTGTGTGTTCCTTTGGTCAACACCGAGACATTTAGGTGAAAGACATCTAATTCTGGTTTTACGAATCTGGAAACTTCTTGAAAATGTAATTCTTGAGTTAACACTTCTGGGTGGAGAATAGGGTTGTTTTCCCCCCACATAATTGGAAGGGGAAGGAATATCATTTAAAGCTATGGGAGGGTTGCTTTGATTACAACACTGGAGAGAAATGCAGCATGTTGCTGATTGCCTGTCACTAAAACAGGCCAAAAACTGAGTCCTTGGGTTGCATAGAAAGCTGACGTACGGAAACGAGAGAGGATGCTCACGATACGGGTTACTGATGATGAACATGCCCGGTTACTGGAACGTTGTGAGGGTAAACAACTGGCGGTATGGATGCGGCGGGACCAGAGAAAAATCACTCAGGGTCAATGCCAGTGCTTCGTTAATACAGATGTAGGTGTTCCACAGGGTAGCCAGCAGCATCCTGCGATGCAGATCCGGAACATAATGGTGCAGGGCGCTGACTTCCGCGTTTCCAGACTTTACGAAACACGGAAACCGAAGACCATTCATGTTGTTGCTCAGGTCGCAGACGTTTTGCAGCAGCAGTCGCTTCACGTTCGCTCGCGTATCGGTGATTCATTCTGCTAACCAGTAAGGCAACCCCGCCAGCCTAGCCGGGTCCTCAACGACAGGAGCACGATCATGCGCACCCG</w:t>
      </w:r>
      <w:r w:rsidRPr="0060173F">
        <w:rPr>
          <w:rFonts w:ascii="Arial" w:hAnsi="Arial" w:cs="Arial"/>
          <w:sz w:val="20"/>
          <w:szCs w:val="20"/>
        </w:rPr>
        <w:lastRenderedPageBreak/>
        <w:t>TGGCCAGGACCCAACGCTGAGATCTGAGTTTACTCCCTATCAGTGATAGAGAACGTATGAAGAGTTTACTCCCTATCAGTGATAGAGAACGTATGCAGACTTTACTCCCTATCAGTGATAGAGAACGTATAAGGAGTTTACTCCCTATCAGTGATAGAGAACGTATGACCAGTTTACTCCCTATCAGTGATAGAGAACGTATCTACAGTTTACTCCCTATCAGTGATAGAGAACGTATATCCAGTTTACTCCCTATCAGTGATAGAGAACGTATAAGCATTAGGCGTGTACGGTGGGCGCCTATAAAAGCAGAGCTCGTTTAGTGAACCGTCAGATCGCCTGGAGCAATTCCACAACACTTTTGTCTTATACCAACTTTCCGTACCACTTCCTACCCTCGTAAAGGATCTGGTACCGAGGAGCTCTGCCGCCGCGATCGCCGGCGCGCCAGGTCTCAAGCTTAACTAGCTAGCGGACCGACGCGTTCGCGGCCGCTCGAGATGGAGAGCGACGAGAGCGGCCTGCCCGCCATGGAGATCGAGTGCCGCATCACCGGCACCCTGAACGGCGTGGAGTTCGAGCTGGTGGGCGGCGGAGAGGGCACCCCCGAGCAGGGCCGCATGACCAACAAGATGAAGAGCACCAAAGGCGCCCTGACCTTCAGCCCCTACCTGCTGAGCCACGTGATGGGCTACGGCTTCTACCACTTCGGCACCTACCCCAGCGGCTACGAGAACCCCTTCCTGCACGCCATCAACAACGGCGGCTACACCAACACCCGCATCGAGAAGTACGAGGACGGCGGCGTGCTGCACGTGAGCTTCAGCTACCGCTACGAGGCCGGCCGCGTGATCGGCGACTTCAAGGTGATGGGCACCGGCTTCCCCGAGGACAGCGTGATCTTCACCGACAAGATCATCCGCAGCAACGCCACCGTGGAGCACCTGCACCCCATGGGCGATAACGATCTGGATGGCAGCTTCACCCGCACCTTCAGCCTGCGCGACGGCGGCTACTACAGCTCCGTGGTGGACAGCCACATGCACTTCAAGAGCGCCATCCACCCCAGCATCCTGCAGAACGGGGGCCCCATGTTCGCCTTCCGCCGCGTGGAGGAGGATCACAGCAACACCGAGCTGGGCATCGTGGAGTACCAGCACGCCTTCAAGACCCCGGATGCAGATGCCGGTGAAGAAAGA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A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TTGGCTGTGGAATGTGTGTCAGTTAGGGTGTGGAAAGTCCCCAGGCTCCCCAGCAGGCAGAAGTATGCAAAGCATGCATCTCAATTAGTCAGCAACCAGGTGTGGAAAGTCCCCAGGCTCCCCAGCAGGCAGAAGTATGCAAAGCATGCATCTCAATTAGTCAGCAACCATAGTCCCGCCCCTAACTCCGCCCATCCCGCCCCTAACTCCGCCCAGTTCCGCCCATTCTCCGCCCCATGGCTGACTAATTTTTTTTATTTATGCAGAGGCCGAGGCCGCCTCGGCCTCTGAGCTATTCCAGAAGTAGTGAGGAGGCTTTTTTGGAGGCCTAGGCTTTTGCAAAAAGCTCCCGGGAGCTTGTATATCCATTTTCGGATCTGATCAAGAGACAGGATGAGGATCGTTTCGCATGAAAAAGCCTGAACTCACCGCGACGTCTGTTGAGAAGTTTCTGATCGAAAAGTTCGACAGCGTCTCCGACCTGATGCAGCTCTCGGAGGGCGAAGAATCTCGTGCTTTCAGCTTCGATGTAGGAGGGCGTGGATATGTCCTGCGGGTAAATAGCTGCGCCGATGGTTTCTACAAAGATCGTTATGTTTATCGGCACTTTGCATCGGCCGCGCTCCCGATTCCGGAAGTGCTTGACATTGGGGAATTTAGCGAGAGCCTGACCTATTGCATCTCCCGCCGTGCACAGGGTGTCACGTTGCAAGACCTGCCTGAAACCGAACTGCCCGCTGTTCTGCAACCGGTCGCGGAGGCCATGGATGCAATCGCTGCGGCCGATCTTAGCCAGACGAGCGGGTTCGGCCCATTCGGACCGCAAGGAATCGGTCAATACACTACATGGCGTGATTTCATATGCGCGATTGCTGATCCCCATGTGTATCACTGGCAAACTGTGATGGACGACACCGTCAGTGCGTCCGTCGCGCAGGCTCTCGATGAGCTGATGCTTTGGGCCGAGGACTGCCCCGAAGTCCGGCACCTCGTGCACGCGGATTTCGGCTCCAACAATGTCCTGACGGACAATGGCCGCATAACAGCGGTCATTGACTGGAGCGAGGCGATGTTCGGGGATTCCCAATACGAGGTCGCCAACATCTTCTTCTGGAGGCCGTGGTTGGCTTGTATGGAGCAGCAGACGCGCTACTTCGAGCGGAGGCATCCGGAGCTTGCAGGATCGCCGCGGCTCCGGGCGTATATGCTCCGCATTGGTCTTGACCAACTCTATCAGAGCTTGGTTGACGGCAATTTCGATGATGCAGCTTGGGCGCAGGGTCGATGCGACGCAATCGTCCGATCCGGAGCCGGGACTGTCGGGCGTACACAAATCGCCCGCAGAAGCGCGGCCGTCTGGA</w:t>
      </w:r>
      <w:r w:rsidRPr="0060173F">
        <w:rPr>
          <w:rFonts w:ascii="Arial" w:hAnsi="Arial" w:cs="Arial"/>
          <w:sz w:val="20"/>
          <w:szCs w:val="20"/>
        </w:rPr>
        <w:lastRenderedPageBreak/>
        <w:t>CCGATGGCTGTGTAGAAGTACTCGCCGATAGTGGAAACCGACGCCCCAGCACTCGTCCGAGGGCAAAGGAATAGGCGGGACTCTGGGGTTCGAAATGACCGACCAAGCGACGCCCAACCTGCCATCACGAGATTTCGATTCCACCGCCGCCTTCTATGAAAGGTTGGGCTTCGGAATCGTTTTCCGGGACGCCGGCTGGATGATCCTCCAGCGCGGGGATCTCATGCTGGAGTTCTTCGCCCACCCCAACTTGTTTATTGCAGCTTATAATGGTTACAAATAAAGCAATAGCATCACAAATTTCACAAATAAAGCATTTTTTTCACTGCATTCTAGTTGTGGTTTGTCCAAACTCATCAATGTATCTTATCATGTCTGTATACCGTCGACCTCTAGCTAGAGCTTGGCGTAATCATGGTCATAGCTGTTTCCTGTGTGAAATTGTTATCCGCTCACAATTCCACACAACATACGAGCCGGAAGCATAAAGTGTAAAGCCTGGGGTGCCTAATGAGTGAGCTAACTCACATTAATTGCGTTGCGCTCACTGCCCGCTTTCCAGTCGGGAAACCTGTCGTGCCA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CGCCCTGTAGCGGCGCATTAAGCGCGGCGGGTGTGGTGGTTACGCGCAGCGTGACCGCTACACTTGCCAGCGCCCTAGCGCCCGCTCCTTTCGCTTTCTTCCCTTCCTTTCTCGCCACGTTCGCCGGCTTTCCCCGTCAAGCTCTAAATCGGGGGCTCCCTTTAGGGTTCCGATTTAGTGCTTTACGGCACCTCGACCCCAAAAAACTTGATTAGGGTGATGGTTCACGTAGTGGGCCATCGCCCTGATAGACGGTTTTTCGCCCTTTGACGTTGGAGTCCACGTTCTTTAATAGTGGACTCTTGTTCCAAACTGGAACAACACTCAACCCTATCTCGGTCTATTCTTTTGATTTATAAGGGATTTTGCCGATTTCGGCCTATTGGTTAAAAAATGAGCTGATTTAACAAAAATTTAACGCGAATTTT</w:t>
      </w:r>
    </w:p>
    <w:sectPr w:rsidR="00C4776A" w:rsidRPr="005A38AF" w:rsidSect="00973B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34F83" w14:textId="77777777" w:rsidR="00CB0564" w:rsidRDefault="00CB0564" w:rsidP="008941F5">
      <w:pPr>
        <w:spacing w:after="0" w:line="240" w:lineRule="auto"/>
      </w:pPr>
      <w:r>
        <w:separator/>
      </w:r>
    </w:p>
  </w:endnote>
  <w:endnote w:type="continuationSeparator" w:id="0">
    <w:p w14:paraId="4FB7C351" w14:textId="77777777" w:rsidR="00CB0564" w:rsidRDefault="00CB0564" w:rsidP="008941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8A35C" w14:textId="77777777" w:rsidR="00CB0564" w:rsidRDefault="00CB0564" w:rsidP="008941F5">
      <w:pPr>
        <w:spacing w:after="0" w:line="240" w:lineRule="auto"/>
      </w:pPr>
      <w:r>
        <w:separator/>
      </w:r>
    </w:p>
  </w:footnote>
  <w:footnote w:type="continuationSeparator" w:id="0">
    <w:p w14:paraId="79768779" w14:textId="77777777" w:rsidR="00CB0564" w:rsidRDefault="00CB0564" w:rsidP="008941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QxNDI0tTAwMDNX0lEKTi0uzszPAykwrwUA3xIBriwAAAA="/>
  </w:docVars>
  <w:rsids>
    <w:rsidRoot w:val="00C4776A"/>
    <w:rsid w:val="00092B7B"/>
    <w:rsid w:val="001369EA"/>
    <w:rsid w:val="00160DD2"/>
    <w:rsid w:val="001734AF"/>
    <w:rsid w:val="00190098"/>
    <w:rsid w:val="001B00DC"/>
    <w:rsid w:val="001B5C3A"/>
    <w:rsid w:val="00277B95"/>
    <w:rsid w:val="002B433A"/>
    <w:rsid w:val="002B53FF"/>
    <w:rsid w:val="003001AE"/>
    <w:rsid w:val="00326810"/>
    <w:rsid w:val="00330488"/>
    <w:rsid w:val="003418F1"/>
    <w:rsid w:val="00347F22"/>
    <w:rsid w:val="003E3A42"/>
    <w:rsid w:val="00400D83"/>
    <w:rsid w:val="004E5A84"/>
    <w:rsid w:val="0053181F"/>
    <w:rsid w:val="005A38AF"/>
    <w:rsid w:val="005F28BF"/>
    <w:rsid w:val="0060173F"/>
    <w:rsid w:val="006C6B2B"/>
    <w:rsid w:val="006C79AD"/>
    <w:rsid w:val="007424E5"/>
    <w:rsid w:val="00746479"/>
    <w:rsid w:val="00755F91"/>
    <w:rsid w:val="00781A15"/>
    <w:rsid w:val="007B0BA3"/>
    <w:rsid w:val="00832881"/>
    <w:rsid w:val="00864ED1"/>
    <w:rsid w:val="0089132E"/>
    <w:rsid w:val="008941F5"/>
    <w:rsid w:val="008A0D6A"/>
    <w:rsid w:val="008B3AB6"/>
    <w:rsid w:val="008E0014"/>
    <w:rsid w:val="008E37B7"/>
    <w:rsid w:val="00965836"/>
    <w:rsid w:val="00973B96"/>
    <w:rsid w:val="00986477"/>
    <w:rsid w:val="0098654F"/>
    <w:rsid w:val="009B2B65"/>
    <w:rsid w:val="00A503B0"/>
    <w:rsid w:val="00A97633"/>
    <w:rsid w:val="00AA2F07"/>
    <w:rsid w:val="00AF3728"/>
    <w:rsid w:val="00B35D3E"/>
    <w:rsid w:val="00BB091B"/>
    <w:rsid w:val="00C011FA"/>
    <w:rsid w:val="00C274C0"/>
    <w:rsid w:val="00C27655"/>
    <w:rsid w:val="00C4776A"/>
    <w:rsid w:val="00C960BA"/>
    <w:rsid w:val="00CB0564"/>
    <w:rsid w:val="00CC6EE3"/>
    <w:rsid w:val="00CD7A76"/>
    <w:rsid w:val="00D826D2"/>
    <w:rsid w:val="00DB6FAB"/>
    <w:rsid w:val="00E06A2D"/>
    <w:rsid w:val="00E87AB0"/>
    <w:rsid w:val="00EB7A9E"/>
    <w:rsid w:val="00EB7E29"/>
    <w:rsid w:val="00EC415B"/>
    <w:rsid w:val="00EE4750"/>
    <w:rsid w:val="00F20030"/>
    <w:rsid w:val="00F26C57"/>
    <w:rsid w:val="00FC5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B88AB"/>
  <w15:docId w15:val="{BB2C4C5B-5F94-45E9-B0B1-3970AA91C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B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00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0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94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41F5"/>
  </w:style>
  <w:style w:type="paragraph" w:styleId="Footer">
    <w:name w:val="footer"/>
    <w:basedOn w:val="Normal"/>
    <w:link w:val="FooterChar"/>
    <w:uiPriority w:val="99"/>
    <w:semiHidden/>
    <w:unhideWhenUsed/>
    <w:rsid w:val="00894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41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1354</Words>
  <Characters>772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Liu</dc:creator>
  <cp:lastModifiedBy>Kennedi Triplett</cp:lastModifiedBy>
  <cp:revision>43</cp:revision>
  <dcterms:created xsi:type="dcterms:W3CDTF">2020-02-04T15:11:00Z</dcterms:created>
  <dcterms:modified xsi:type="dcterms:W3CDTF">2022-09-30T20:59:00Z</dcterms:modified>
</cp:coreProperties>
</file>